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be10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6542ab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62d243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21:31:27Z</dcterms:created>
  <dcterms:modified xsi:type="dcterms:W3CDTF">2022-01-09T21:31:27Z</dcterms:modified>
</cp:coreProperties>
</file>